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3CF61" w14:textId="40420E9B" w:rsidR="004A6E91" w:rsidRPr="00CC2056" w:rsidRDefault="004A6E91" w:rsidP="00CC2056">
      <w:pP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Table </w:t>
      </w:r>
      <w:r w:rsidR="00BE39BB"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S</w:t>
      </w:r>
      <w:r w:rsidR="00B66DA6"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2</w:t>
      </w: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.</w:t>
      </w:r>
      <w:r w:rsidRPr="00CC2056">
        <w:rPr>
          <w:rFonts w:ascii="Times New Roman" w:hAnsi="Times New Roman" w:cs="Times New Roman"/>
          <w:sz w:val="20"/>
          <w:szCs w:val="20"/>
        </w:rPr>
        <w:t xml:space="preserve"> </w:t>
      </w: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Clinic</w:t>
      </w:r>
      <w:r w:rsidR="005B0D4F"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al and ultrasound features</w:t>
      </w: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of two validating cohorts obtained from 1000 </w:t>
      </w:r>
      <w:r w:rsidR="00345F79"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resampling</w:t>
      </w: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.</w:t>
      </w:r>
    </w:p>
    <w:tbl>
      <w:tblPr>
        <w:tblW w:w="11340" w:type="dxa"/>
        <w:jc w:val="center"/>
        <w:tblLook w:val="04A0" w:firstRow="1" w:lastRow="0" w:firstColumn="1" w:lastColumn="0" w:noHBand="0" w:noVBand="1"/>
      </w:tblPr>
      <w:tblGrid>
        <w:gridCol w:w="2975"/>
        <w:gridCol w:w="3028"/>
        <w:gridCol w:w="2721"/>
        <w:gridCol w:w="2616"/>
      </w:tblGrid>
      <w:tr w:rsidR="00CC2056" w:rsidRPr="00CC2056" w14:paraId="6DFF44C2" w14:textId="013CEA5F" w:rsidTr="004365C3">
        <w:trPr>
          <w:cantSplit/>
          <w:trHeight w:val="313"/>
          <w:jc w:val="center"/>
        </w:trPr>
        <w:tc>
          <w:tcPr>
            <w:tcW w:w="2975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F1445" w14:textId="77777777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Variables</w:t>
            </w:r>
          </w:p>
        </w:tc>
        <w:tc>
          <w:tcPr>
            <w:tcW w:w="3028" w:type="dxa"/>
            <w:vMerge w:val="restar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95C1B" w14:textId="77777777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ubgroup</w:t>
            </w:r>
          </w:p>
        </w:tc>
        <w:tc>
          <w:tcPr>
            <w:tcW w:w="5337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18F7FECE" w14:textId="289C1F09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%</w:t>
            </w:r>
            <w:r w:rsidRPr="006C26E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="00A27B35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o</w:t>
            </w:r>
            <w:r w:rsidR="00A27B35" w:rsidRPr="006C26E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</w:t>
            </w:r>
            <w:r w:rsidRPr="006C26E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patients</w:t>
            </w:r>
          </w:p>
        </w:tc>
      </w:tr>
      <w:tr w:rsidR="00CC2056" w:rsidRPr="00CC2056" w14:paraId="53564050" w14:textId="77777777" w:rsidTr="004365C3">
        <w:trPr>
          <w:cantSplit/>
          <w:trHeight w:val="313"/>
          <w:jc w:val="center"/>
        </w:trPr>
        <w:tc>
          <w:tcPr>
            <w:tcW w:w="2975" w:type="dxa"/>
            <w:vMerge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31BE80A6" w14:textId="77777777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vMerge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45A205E" w14:textId="77777777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721" w:type="dxa"/>
            <w:tcBorders>
              <w:top w:val="single" w:sz="12" w:space="0" w:color="000000"/>
              <w:left w:val="nil"/>
              <w:right w:val="nil"/>
            </w:tcBorders>
            <w:vAlign w:val="center"/>
          </w:tcPr>
          <w:p w14:paraId="40989B9A" w14:textId="0B851850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Validating cohort 1 (n=107 cases)</w:t>
            </w:r>
          </w:p>
        </w:tc>
        <w:tc>
          <w:tcPr>
            <w:tcW w:w="2616" w:type="dxa"/>
            <w:tcBorders>
              <w:top w:val="single" w:sz="12" w:space="0" w:color="000000"/>
              <w:left w:val="nil"/>
              <w:right w:val="nil"/>
            </w:tcBorders>
            <w:vAlign w:val="center"/>
          </w:tcPr>
          <w:p w14:paraId="39963AB0" w14:textId="2E6D29AC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Validating cohort 2 (n=107 cases)</w:t>
            </w:r>
          </w:p>
        </w:tc>
      </w:tr>
      <w:tr w:rsidR="002C55CD" w:rsidRPr="00CC2056" w14:paraId="4D53A0EA" w14:textId="7CF6D2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739B2" w14:textId="3C3751D3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Gender</w:t>
            </w:r>
          </w:p>
        </w:tc>
        <w:tc>
          <w:tcPr>
            <w:tcW w:w="3028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D34E8" w14:textId="20F128D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ale</w:t>
            </w:r>
          </w:p>
        </w:tc>
        <w:tc>
          <w:tcPr>
            <w:tcW w:w="2721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1702DB84" w14:textId="042367C1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2616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23F51C53" w14:textId="1D99CB6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</w:tr>
      <w:tr w:rsidR="002C55CD" w:rsidRPr="00CC2056" w14:paraId="1588C18C" w14:textId="0D4C6C6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11BC8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9B46" w14:textId="6518553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emale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D84F4" w14:textId="7767C12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6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77380" w14:textId="4B3F5DA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6</w:t>
            </w:r>
          </w:p>
        </w:tc>
      </w:tr>
      <w:tr w:rsidR="002C55CD" w:rsidRPr="00CC2056" w14:paraId="6965D6A5" w14:textId="1546C54D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5C7BD" w14:textId="67C64F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Age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7A1F" w14:textId="5A131D3B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&lt;55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8C2AA" w14:textId="0DE03DB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9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BDF9B" w14:textId="5AC7FFCD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4</w:t>
            </w:r>
          </w:p>
        </w:tc>
      </w:tr>
      <w:tr w:rsidR="002C55CD" w:rsidRPr="00CC2056" w14:paraId="7503D01D" w14:textId="7D8E25D5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85A8D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68833" w14:textId="48780646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≥55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0A3F7" w14:textId="05F47211" w:rsidR="00E34460" w:rsidRPr="00CC2056" w:rsidRDefault="00CC2056" w:rsidP="00CC205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E4521" w14:textId="1A412D06" w:rsidR="00E34460" w:rsidRPr="00CC2056" w:rsidRDefault="00CC2056" w:rsidP="00CC205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6</w:t>
            </w:r>
          </w:p>
        </w:tc>
      </w:tr>
      <w:tr w:rsidR="002C55CD" w:rsidRPr="00CC2056" w14:paraId="5D9C1BA6" w14:textId="42BEDA6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3D33C" w14:textId="2A213363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Race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7172" w14:textId="30C772B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Han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9E30E" w14:textId="6EB29DDC" w:rsidR="00E34460" w:rsidRPr="00CC2056" w:rsidRDefault="00CC2056" w:rsidP="00CC205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E86D4" w14:textId="782BBB5E" w:rsidR="00E34460" w:rsidRPr="00CC2056" w:rsidRDefault="00CC2056" w:rsidP="00CC205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6</w:t>
            </w:r>
          </w:p>
        </w:tc>
      </w:tr>
      <w:tr w:rsidR="002C55CD" w:rsidRPr="00CC2056" w14:paraId="62C635D4" w14:textId="441736D3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8519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E918" w14:textId="273A1BE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n-Han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61103" w14:textId="3650F61A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F2541" w14:textId="2340AC82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</w:tr>
      <w:tr w:rsidR="002C55CD" w:rsidRPr="00CC2056" w14:paraId="48056534" w14:textId="7964F7F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E672" w14:textId="67480487" w:rsidR="00E34460" w:rsidRPr="00CC2056" w:rsidRDefault="00E34460" w:rsidP="00CC2056">
            <w:pPr>
              <w:widowControl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hyroid nodule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49ADA" w14:textId="632F1A9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9926E" w14:textId="0E177C51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9B844" w14:textId="3608ECB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2C55CD" w:rsidRPr="00CC2056" w14:paraId="7AC00684" w14:textId="0B6ED429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844B9" w14:textId="209B35E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ize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35F6" w14:textId="2FEA8D2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&lt;1cm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78766" w14:textId="2F43397D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4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DD900" w14:textId="5C742ED3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9</w:t>
            </w:r>
          </w:p>
        </w:tc>
      </w:tr>
      <w:tr w:rsidR="002C55CD" w:rsidRPr="00CC2056" w14:paraId="3B78333C" w14:textId="350AA001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6E23A" w14:textId="183162EE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190AD" w14:textId="4EF72566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≥1cm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9A972" w14:textId="51E9EA90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6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91962" w14:textId="48556F92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1</w:t>
            </w:r>
          </w:p>
        </w:tc>
      </w:tr>
      <w:tr w:rsidR="002C55CD" w:rsidRPr="00CC2056" w14:paraId="2CE28A4B" w14:textId="393FA855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D525E57" w14:textId="678C51CB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BRAF</w:t>
            </w: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  <w:vertAlign w:val="superscript"/>
              </w:rPr>
              <w:t>V600E</w:t>
            </w: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 mutation</w:t>
            </w:r>
          </w:p>
        </w:tc>
        <w:tc>
          <w:tcPr>
            <w:tcW w:w="302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BF9E568" w14:textId="3E7E8336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2721" w:type="dxa"/>
            <w:tcBorders>
              <w:top w:val="nil"/>
              <w:left w:val="nil"/>
              <w:right w:val="nil"/>
            </w:tcBorders>
            <w:vAlign w:val="center"/>
          </w:tcPr>
          <w:p w14:paraId="787523C7" w14:textId="2CF42717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2616" w:type="dxa"/>
            <w:tcBorders>
              <w:top w:val="nil"/>
              <w:left w:val="nil"/>
              <w:right w:val="nil"/>
            </w:tcBorders>
            <w:vAlign w:val="center"/>
          </w:tcPr>
          <w:p w14:paraId="5A2995BA" w14:textId="7B733844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</w:t>
            </w:r>
          </w:p>
        </w:tc>
      </w:tr>
      <w:tr w:rsidR="002C55CD" w:rsidRPr="00CC2056" w14:paraId="444E3A48" w14:textId="0861DA0A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02BFA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C94B" w14:textId="72AD416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92CFC" w14:textId="0CA18C0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8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66077" w14:textId="373C6184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7</w:t>
            </w:r>
          </w:p>
        </w:tc>
      </w:tr>
      <w:tr w:rsidR="002C55CD" w:rsidRPr="00CC2056" w14:paraId="6D760D86" w14:textId="02DF7CD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EB5B3" w14:textId="223A7FB0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D49D4" w14:textId="597D7043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/A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6830D" w14:textId="45AE5B74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5F6A3" w14:textId="39F6BD5A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</w:t>
            </w:r>
          </w:p>
        </w:tc>
      </w:tr>
      <w:tr w:rsidR="002C55CD" w:rsidRPr="00CC2056" w14:paraId="402AAA74" w14:textId="0F93A895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1C0C5" w14:textId="742F7CCB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Multifocality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D1F68" w14:textId="3660060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2FE9C" w14:textId="711BB9B8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2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70CAF" w14:textId="5F82F3D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6</w:t>
            </w:r>
          </w:p>
        </w:tc>
      </w:tr>
      <w:tr w:rsidR="002C55CD" w:rsidRPr="00CC2056" w14:paraId="381DCA9B" w14:textId="3F6E6406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9FD88" w14:textId="3052F6F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018A2" w14:textId="15C7666B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1F86F" w14:textId="5670A6F3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8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01AD7" w14:textId="0CDFBD0E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4</w:t>
            </w:r>
          </w:p>
        </w:tc>
      </w:tr>
      <w:tr w:rsidR="002C55CD" w:rsidRPr="00CC2056" w14:paraId="39E4D8F0" w14:textId="641269B8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26849" w14:textId="4EF1826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Aspect ratio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79968" w14:textId="0A4604AE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≤1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88E0C" w14:textId="2C140F4F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E99DA" w14:textId="4F3A6649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4</w:t>
            </w:r>
          </w:p>
        </w:tc>
      </w:tr>
      <w:tr w:rsidR="002C55CD" w:rsidRPr="00CC2056" w14:paraId="2384E47F" w14:textId="7B110A25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344D5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546A75" w14:textId="1FFFBED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&gt;1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8AE1A" w14:textId="48319F8D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F385B" w14:textId="0864B620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6</w:t>
            </w:r>
          </w:p>
        </w:tc>
      </w:tr>
      <w:tr w:rsidR="002C55CD" w:rsidRPr="00CC2056" w14:paraId="354B11BA" w14:textId="5DE1F245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3E9562" w14:textId="47BE62E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Location (L/R/I/B)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5A1C0" w14:textId="08824A2B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eft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C8A1F" w14:textId="479F4BC0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3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81A88" w14:textId="7EED743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5</w:t>
            </w:r>
          </w:p>
        </w:tc>
      </w:tr>
      <w:tr w:rsidR="002C55CD" w:rsidRPr="00CC2056" w14:paraId="55365526" w14:textId="77BEA899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3D148" w14:textId="73ADF18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08049" w14:textId="5683FA3E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ight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AC0FF" w14:textId="2E8A686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1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6E393" w14:textId="3AF09589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9</w:t>
            </w:r>
          </w:p>
        </w:tc>
      </w:tr>
      <w:tr w:rsidR="002C55CD" w:rsidRPr="00CC2056" w14:paraId="4D5C167C" w14:textId="6865711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D6A8C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D4B3D" w14:textId="3A92639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isthmus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0FAC0" w14:textId="6EB9D4F8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16943" w14:textId="797F58A0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</w:tr>
      <w:tr w:rsidR="002C55CD" w:rsidRPr="00CC2056" w14:paraId="10696462" w14:textId="2F1FEF41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77D25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8D613" w14:textId="369BB93B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ilateral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E818B" w14:textId="24432143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A6820" w14:textId="64D687BE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</w:t>
            </w:r>
          </w:p>
        </w:tc>
      </w:tr>
      <w:tr w:rsidR="002C55CD" w:rsidRPr="00CC2056" w14:paraId="3CBB2DDB" w14:textId="30E999D3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CB009" w14:textId="4E075DC6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Location (U/M/L)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A1818" w14:textId="5EB210E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uppe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C0638" w14:textId="0A28AD2B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EF36B" w14:textId="39428B3F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</w:t>
            </w:r>
          </w:p>
        </w:tc>
      </w:tr>
      <w:tr w:rsidR="002C55CD" w:rsidRPr="00CC2056" w14:paraId="180F9164" w14:textId="148D1974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AFBEE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FBD57" w14:textId="227CFBB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iddle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34567" w14:textId="0736C24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8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638DB" w14:textId="2031431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4</w:t>
            </w:r>
          </w:p>
        </w:tc>
      </w:tr>
      <w:tr w:rsidR="002C55CD" w:rsidRPr="00CC2056" w14:paraId="67D6B735" w14:textId="638FE87F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497A8D" w14:textId="06CD2AB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EF492B" w14:textId="5C63588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owe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C7105" w14:textId="565941FF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74028" w14:textId="0025B9EB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7</w:t>
            </w:r>
          </w:p>
        </w:tc>
      </w:tr>
      <w:tr w:rsidR="002C55CD" w:rsidRPr="00CC2056" w14:paraId="3207E993" w14:textId="36C50736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F5C1F" w14:textId="5B4D953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omposition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DF25F" w14:textId="3721AB5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ystic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5625F" w14:textId="44E2C78A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283CD" w14:textId="153168C5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2C55CD" w:rsidRPr="00CC2056" w14:paraId="282A4FCB" w14:textId="3E771981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9875AE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E786C7" w14:textId="7ACBADF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olid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DB8E1" w14:textId="7A5DB147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A2F05" w14:textId="7504C352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8</w:t>
            </w:r>
          </w:p>
        </w:tc>
      </w:tr>
      <w:tr w:rsidR="002C55CD" w:rsidRPr="00CC2056" w14:paraId="504E525B" w14:textId="598AC5C1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3EDDE" w14:textId="2C64B81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956A9" w14:textId="55CBC813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olid with cystic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ADC18" w14:textId="3E290430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16F88" w14:textId="15514902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</w:tr>
      <w:tr w:rsidR="002C55CD" w:rsidRPr="00CC2056" w14:paraId="16F83075" w14:textId="6CB075E4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A5967" w14:textId="3EEFDB36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Boundary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4B748" w14:textId="6F6B323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lea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EC6EE" w14:textId="7F53E903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7A297" w14:textId="777A5257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9</w:t>
            </w:r>
          </w:p>
        </w:tc>
      </w:tr>
      <w:tr w:rsidR="002C55CD" w:rsidRPr="00CC2056" w14:paraId="21DF0DD4" w14:textId="621550F2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7B02D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DE869E" w14:textId="19DB159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unclear 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395FF" w14:textId="20F28F82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F48CD" w14:textId="1B286A6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1</w:t>
            </w:r>
          </w:p>
        </w:tc>
      </w:tr>
      <w:tr w:rsidR="002C55CD" w:rsidRPr="00CC2056" w14:paraId="579B2323" w14:textId="3928C819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223ADC" w14:textId="0CA7C0B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Margin 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8D048" w14:textId="022E7D6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mooth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E87A3" w14:textId="62A2E62D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148F0" w14:textId="7F29550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</w:t>
            </w:r>
          </w:p>
        </w:tc>
      </w:tr>
      <w:tr w:rsidR="002C55CD" w:rsidRPr="00CC2056" w14:paraId="35EEF9F6" w14:textId="1CA80192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FCC67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7191B1" w14:textId="68F65D2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emi-regula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BF1F8" w14:textId="6513A953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1048B" w14:textId="6D4685F4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</w:t>
            </w:r>
          </w:p>
        </w:tc>
      </w:tr>
      <w:tr w:rsidR="002C55CD" w:rsidRPr="00CC2056" w14:paraId="5E786965" w14:textId="632845C6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810DC" w14:textId="3A097792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B8E21" w14:textId="3E2C060D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irregula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20C6B" w14:textId="1A3C7707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9B1BF" w14:textId="3BA5E9EE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3</w:t>
            </w:r>
          </w:p>
        </w:tc>
      </w:tr>
      <w:tr w:rsidR="002C55CD" w:rsidRPr="00CC2056" w14:paraId="19CC6939" w14:textId="5DF4A6A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026A0" w14:textId="2761E591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alcification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6A74A" w14:textId="24685835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081CD" w14:textId="17541147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B4731" w14:textId="2E4173FB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4</w:t>
            </w:r>
          </w:p>
        </w:tc>
      </w:tr>
      <w:tr w:rsidR="002C55CD" w:rsidRPr="00CC2056" w14:paraId="0764A58D" w14:textId="7ED6DE71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ED710B" w14:textId="2221159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69BD3" w14:textId="1F5C733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icro-calcification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FEEDF" w14:textId="788A5D7E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1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0855F" w14:textId="38A043CE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3</w:t>
            </w:r>
          </w:p>
        </w:tc>
      </w:tr>
      <w:tr w:rsidR="002C55CD" w:rsidRPr="00CC2056" w14:paraId="35CFA535" w14:textId="3EA94BC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FD908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5D456" w14:textId="0C9A013D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acro-calcification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C9166" w14:textId="6036C208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CE8F5" w14:textId="382359DF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</w:tr>
      <w:tr w:rsidR="002C55CD" w:rsidRPr="00CC2056" w14:paraId="077EDDA9" w14:textId="7311ECC5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1C468" w14:textId="7BDD892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Echogenicity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8C809" w14:textId="5167327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Hypoechoic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88BB9" w14:textId="56F5BB3F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545D1" w14:textId="7A8C0E9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3</w:t>
            </w:r>
          </w:p>
        </w:tc>
      </w:tr>
      <w:tr w:rsidR="002C55CD" w:rsidRPr="00CC2056" w14:paraId="6F0C0A0A" w14:textId="72442D54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A4E73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05225" w14:textId="0C29FA4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isoechoic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440CE" w14:textId="78DA7F20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BD784" w14:textId="4CCF9EB0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</w:t>
            </w:r>
          </w:p>
        </w:tc>
      </w:tr>
      <w:tr w:rsidR="002C55CD" w:rsidRPr="00CC2056" w14:paraId="778D9319" w14:textId="5BD7C149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EA0F1B" w14:textId="25C486D2" w:rsidR="00E34460" w:rsidRPr="00CC2056" w:rsidRDefault="00E34460" w:rsidP="00CC2056">
            <w:pPr>
              <w:widowControl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240D3" w14:textId="2AF771F5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Hyperechoic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66CD2" w14:textId="098BE764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F01A8" w14:textId="437B079D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2C55CD" w:rsidRPr="00CC2056" w14:paraId="6E30D0C0" w14:textId="638F78B3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12BFB" w14:textId="0E2F1532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apsular relation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1066F" w14:textId="0139AF41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C9E0E" w14:textId="4EF27DCB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64FCF" w14:textId="2F129C52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5</w:t>
            </w:r>
          </w:p>
        </w:tc>
      </w:tr>
      <w:tr w:rsidR="002C55CD" w:rsidRPr="00CC2056" w14:paraId="39C46A7F" w14:textId="7D00776F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53C7A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DEF5B" w14:textId="47A35CEE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invasion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7236E" w14:textId="3FC7258D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2E938" w14:textId="6410511D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5</w:t>
            </w:r>
          </w:p>
        </w:tc>
      </w:tr>
      <w:tr w:rsidR="002C55CD" w:rsidRPr="00CC2056" w14:paraId="0AD3B314" w14:textId="22E9C19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66E51" w14:textId="6186D5A5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Blood flow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32EDA6" w14:textId="601FF388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ascularity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463A1" w14:textId="21F1A2D7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58DAE" w14:textId="6B94FB6D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0</w:t>
            </w:r>
          </w:p>
        </w:tc>
      </w:tr>
      <w:tr w:rsidR="002C55CD" w:rsidRPr="00CC2056" w14:paraId="492E2C9D" w14:textId="5C0950C2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9BB76" w14:textId="77777777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99CB9" w14:textId="43F11F55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eripheral vascularity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1E19C" w14:textId="143945DE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9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C08C0" w14:textId="600D7A80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2</w:t>
            </w:r>
          </w:p>
        </w:tc>
      </w:tr>
      <w:tr w:rsidR="002C55CD" w:rsidRPr="00CC2056" w14:paraId="40E4C4F4" w14:textId="0798ABA2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260D9" w14:textId="304C7C05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A2831" w14:textId="3B42CCA8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mited vascularity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67AD3" w14:textId="6CCF0805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D1F53" w14:textId="3EBF1C89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3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</w:t>
            </w:r>
          </w:p>
        </w:tc>
      </w:tr>
      <w:tr w:rsidR="002C55CD" w:rsidRPr="00CC2056" w14:paraId="6FDC4A6B" w14:textId="37A772D8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64A6B9" w14:textId="77777777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CD821" w14:textId="2849DE30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trip-like vascularity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7F120" w14:textId="38EA9A99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D8B15" w14:textId="2C603474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</w:tr>
      <w:tr w:rsidR="002C55CD" w:rsidRPr="00CC2056" w14:paraId="14758067" w14:textId="0CFD6A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FE24E" w14:textId="4C57F71D" w:rsidR="00E34460" w:rsidRPr="00CC2056" w:rsidRDefault="00E34460" w:rsidP="00CC2056">
            <w:pPr>
              <w:widowControl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entral lymph node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39B8DA" w14:textId="1287FE7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C94AB" w14:textId="2382457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A15CB" w14:textId="57AFCB4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2C55CD" w:rsidRPr="00CC2056" w14:paraId="0A8C5E87" w14:textId="5F530049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CBB6F9" w14:textId="2B1DD76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lymphadenopathy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75A33" w14:textId="1E29712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E05AC" w14:textId="3DC01308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6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ECDF5" w14:textId="630C975F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2</w:t>
            </w:r>
          </w:p>
        </w:tc>
      </w:tr>
      <w:tr w:rsidR="002C55CD" w:rsidRPr="00CC2056" w14:paraId="3415043B" w14:textId="1A6FF6E4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3083B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F9932" w14:textId="58E7D1D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D1E32" w14:textId="275DD99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4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F35DC" w14:textId="522B2A2B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5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</w:t>
            </w:r>
          </w:p>
        </w:tc>
      </w:tr>
      <w:tr w:rsidR="007F4EC8" w:rsidRPr="00CC2056" w14:paraId="15FAC37B" w14:textId="63A21921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028F2" w14:textId="3E00541C" w:rsidR="007F4EC8" w:rsidRPr="00CC2056" w:rsidRDefault="007F4EC8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argin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F99C5" w14:textId="0E0ACEC2" w:rsidR="007F4EC8" w:rsidRPr="00CC2056" w:rsidRDefault="007F4EC8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gula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31677" w14:textId="280F6235" w:rsidR="007F4EC8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AE984" w14:textId="3A1BC701" w:rsidR="007F4EC8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6</w:t>
            </w:r>
          </w:p>
        </w:tc>
      </w:tr>
      <w:tr w:rsidR="007F4EC8" w:rsidRPr="00CC2056" w14:paraId="3B14AD3A" w14:textId="23CD67B0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9FFE7" w14:textId="4F921449" w:rsidR="007F4EC8" w:rsidRPr="00CC2056" w:rsidRDefault="007F4EC8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4B1FED" w14:textId="62836AE7" w:rsidR="007F4EC8" w:rsidRPr="00CC2056" w:rsidRDefault="007F4EC8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rregula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617AB" w14:textId="4A78AAB3" w:rsidR="007F4EC8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F92A6" w14:textId="2BCDDC16" w:rsidR="007F4EC8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</w:t>
            </w:r>
          </w:p>
        </w:tc>
      </w:tr>
      <w:tr w:rsidR="002C55CD" w:rsidRPr="00CC2056" w14:paraId="0C49AB6F" w14:textId="62799743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653BA" w14:textId="70696F7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ortex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6CF40" w14:textId="1F91426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inning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4114D" w14:textId="4230B75F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CBE94" w14:textId="54E4601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2C55CD" w:rsidRPr="00CC2056" w14:paraId="31FB1BEC" w14:textId="17181A6C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28B5C" w14:textId="108F78E0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8E737" w14:textId="1DD874EF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rmal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044F5" w14:textId="695B6DB7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8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A4F05" w14:textId="4560E85A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9</w:t>
            </w:r>
          </w:p>
        </w:tc>
      </w:tr>
      <w:tr w:rsidR="002C55CD" w:rsidRPr="00CC2056" w14:paraId="3C9700CB" w14:textId="1076259F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B042E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8C0B36" w14:textId="6AE0D58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ickening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E9CB6" w14:textId="7D0E9F0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9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DFE16" w14:textId="4FA07C0A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3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2C55CD" w:rsidRPr="00CC2056" w14:paraId="6C66A216" w14:textId="255943BF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62DFD" w14:textId="0B03CCA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Lymphatic hilum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EE5E6" w14:textId="56066C8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rmal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9E979" w14:textId="7A986BF5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8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8C13D" w14:textId="7D433FEB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8</w:t>
            </w:r>
          </w:p>
        </w:tc>
      </w:tr>
      <w:tr w:rsidR="002C55CD" w:rsidRPr="00CC2056" w14:paraId="0EF3E900" w14:textId="556A2C9B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6517CF" w14:textId="29061ED5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4F36BE" w14:textId="4CE5A182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unclea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050EB" w14:textId="25F16F6B" w:rsidR="00E34460" w:rsidRPr="00CC2056" w:rsidRDefault="00CC2056" w:rsidP="00CC205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9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E226E" w14:textId="1D3EF65C" w:rsidR="00E34460" w:rsidRPr="00CC2056" w:rsidRDefault="00CC2056" w:rsidP="00CC205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7</w:t>
            </w:r>
          </w:p>
        </w:tc>
      </w:tr>
      <w:tr w:rsidR="002C55CD" w:rsidRPr="00CC2056" w14:paraId="3CF7B2A0" w14:textId="1BBBB3EC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E4D89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3164DF" w14:textId="3B72E180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disappea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068D2" w14:textId="79E524B8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23609" w14:textId="5FD02961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</w:t>
            </w:r>
          </w:p>
        </w:tc>
      </w:tr>
      <w:tr w:rsidR="002C55CD" w:rsidRPr="00CC2056" w14:paraId="06EDB781" w14:textId="090FADD2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C8875" w14:textId="17FC13AE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alcification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BAC4B" w14:textId="547F1706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B6B84" w14:textId="6A3C1F12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6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C0DC2" w14:textId="1F9AA765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7</w:t>
            </w:r>
          </w:p>
        </w:tc>
      </w:tr>
      <w:tr w:rsidR="002C55CD" w:rsidRPr="00CC2056" w14:paraId="0802F778" w14:textId="4CF8955B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585E2" w14:textId="6911C1D0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E2DE2" w14:textId="4E1DE43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icro-calcification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393FB" w14:textId="44E88644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4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6A1A4" w14:textId="2FA5DE06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</w:tr>
      <w:tr w:rsidR="002C55CD" w:rsidRPr="00CC2056" w14:paraId="44C15371" w14:textId="02F40BC4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C6B31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92445" w14:textId="3DBAD56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acro-calcification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A365F" w14:textId="1C592B3B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402FE" w14:textId="76ED5F2C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2C55CD" w:rsidRPr="00CC2056" w14:paraId="56D59B78" w14:textId="68A3AB3B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AF0DD" w14:textId="62F256E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Blood flow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72DD3" w14:textId="15C3176C" w:rsidR="00E34460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ascularity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E2026" w14:textId="2678ECE9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1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CE8EC" w14:textId="31987E61" w:rsidR="00E34460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3</w:t>
            </w:r>
          </w:p>
        </w:tc>
      </w:tr>
      <w:tr w:rsidR="002C55CD" w:rsidRPr="00CC2056" w14:paraId="5CF0E0DD" w14:textId="40B0948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A1DB0" w14:textId="77777777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1D3A4" w14:textId="0AC3A3E9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mited vascularity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B65C4" w14:textId="37B1FC93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FD7DD" w14:textId="627298A7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7</w:t>
            </w:r>
          </w:p>
        </w:tc>
      </w:tr>
      <w:tr w:rsidR="002C55CD" w:rsidRPr="00CC2056" w14:paraId="79EFAE2F" w14:textId="19490FA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F7785" w14:textId="4C3CD5D9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C8FF1C" w14:textId="0CBE1832" w:rsidR="002C55CD" w:rsidRPr="00CC2056" w:rsidRDefault="002C55CD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trip-like vascularity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1CB84" w14:textId="4AB34C88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B4A3F" w14:textId="6A366CA4" w:rsidR="002C55CD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2C55CD" w:rsidRPr="00CC2056" w14:paraId="37CA6C60" w14:textId="378C2A0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A392E" w14:textId="20E469B8" w:rsidR="00E34460" w:rsidRPr="00CC2056" w:rsidRDefault="00DD0D82" w:rsidP="00CC2056">
            <w:pPr>
              <w:widowControl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  <w:r w:rsidR="00E34460"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hyroid function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70A081" w14:textId="3A6E776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F29D6" w14:textId="1A8ED03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531E7" w14:textId="73D6A305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2C55CD" w:rsidRPr="00CC2056" w14:paraId="514BDF73" w14:textId="6EC818D9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C6DEC" w14:textId="6173BD4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SH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1E8C6" w14:textId="703B0F1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DA419" w14:textId="1C0C59F9" w:rsidR="00E34460" w:rsidRPr="00CC2056" w:rsidRDefault="002000E2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2±2.02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E23F0" w14:textId="6E64A6C5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2±2.29</w:t>
            </w:r>
          </w:p>
        </w:tc>
      </w:tr>
      <w:tr w:rsidR="002C55CD" w:rsidRPr="00CC2056" w14:paraId="0523184E" w14:textId="55655F44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831B7" w14:textId="525B55E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T3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82BBF" w14:textId="13A6C7A1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08DEB" w14:textId="4392E299" w:rsidR="00E34460" w:rsidRPr="00CC2056" w:rsidRDefault="002000E2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4±0.8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48C92" w14:textId="6F503709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9±0.63</w:t>
            </w:r>
          </w:p>
        </w:tc>
      </w:tr>
      <w:tr w:rsidR="002C55CD" w:rsidRPr="00CC2056" w14:paraId="0DE454F0" w14:textId="229180DA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81A9D" w14:textId="77E9CE1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T4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D1CE4D" w14:textId="450121B2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2EA85" w14:textId="7BE8CD83" w:rsidR="00E34460" w:rsidRPr="00CC2056" w:rsidRDefault="002000E2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44±2.94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8ED6F" w14:textId="5832AF1A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5±2.90</w:t>
            </w:r>
          </w:p>
        </w:tc>
      </w:tr>
      <w:tr w:rsidR="002C55CD" w:rsidRPr="00CC2056" w14:paraId="676CAFF4" w14:textId="488984A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B437F" w14:textId="78ED5A0A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T3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91D7A" w14:textId="6A9A0A9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0BBEC" w14:textId="79B0841A" w:rsidR="00E34460" w:rsidRPr="00CC2056" w:rsidRDefault="002000E2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7±0.41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3DA61" w14:textId="3A30300E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1±0.31</w:t>
            </w:r>
          </w:p>
        </w:tc>
      </w:tr>
      <w:tr w:rsidR="002C55CD" w:rsidRPr="00CC2056" w14:paraId="12E3A862" w14:textId="34CDACE8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70D4A" w14:textId="241D7DE8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T4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5AE11" w14:textId="6D6502E9" w:rsidR="00E34460" w:rsidRPr="00CC2056" w:rsidRDefault="00E34460" w:rsidP="00CC205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4DACE" w14:textId="59E1E64E" w:rsidR="00E34460" w:rsidRPr="00CC2056" w:rsidRDefault="002000E2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85±24.54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F08D0" w14:textId="0E70C420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50±18.86</w:t>
            </w:r>
          </w:p>
        </w:tc>
      </w:tr>
      <w:tr w:rsidR="002C55CD" w:rsidRPr="00CC2056" w14:paraId="6DFE1922" w14:textId="2BB1E6CF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F61C9" w14:textId="098AB3A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gAb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173FF9" w14:textId="04C37F5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24F95" w14:textId="72B01415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8.33±616.77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06578" w14:textId="0AA256DE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7.24±766.07</w:t>
            </w:r>
          </w:p>
        </w:tc>
      </w:tr>
      <w:tr w:rsidR="002C55CD" w:rsidRPr="00CC2056" w14:paraId="05445E20" w14:textId="3B71975E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719D9" w14:textId="22CBC34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POAb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77445" w14:textId="47CE09E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F038B" w14:textId="2D7189DF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6.30±171.59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8C4C6" w14:textId="1E1A2885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.89±176.35</w:t>
            </w:r>
          </w:p>
        </w:tc>
      </w:tr>
      <w:tr w:rsidR="002C55CD" w:rsidRPr="00CC2056" w14:paraId="43BAAD12" w14:textId="24318851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BAA0C" w14:textId="2BEC2365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G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75F95" w14:textId="0A3A425C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B5FC7" w14:textId="155FB75E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7±76.99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76199" w14:textId="4FB1D6D0" w:rsidR="00E34460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59±78.20</w:t>
            </w:r>
          </w:p>
        </w:tc>
      </w:tr>
      <w:tr w:rsidR="002C55CD" w:rsidRPr="00CC2056" w14:paraId="22B296E1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500CD" w14:textId="37064803" w:rsidR="00E34460" w:rsidRPr="00CC2056" w:rsidRDefault="00CC2056" w:rsidP="004365C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urgical Information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C6BCE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07237" w14:textId="0C38FD3E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A5A2F" w14:textId="0157E1E9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CC2056" w:rsidRPr="00CC2056" w14:paraId="163FDB5D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36FEF" w14:textId="77777777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A279F" w14:textId="07057C47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906D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obectomy+ CLND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EEC16" w14:textId="08588900" w:rsidR="00CC2056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2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3BBFD" w14:textId="65A8F45C" w:rsidR="00CC2056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6</w:t>
            </w:r>
          </w:p>
        </w:tc>
      </w:tr>
      <w:tr w:rsidR="00CC2056" w:rsidRPr="00CC2056" w14:paraId="73CDAEE1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6098C" w14:textId="77777777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92982" w14:textId="6C7AE3EE" w:rsidR="00CC2056" w:rsidRPr="00CC2056" w:rsidRDefault="00CC2056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906D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hyroidectomy +CLND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A3E6A" w14:textId="399BF2BE" w:rsidR="00CC2056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8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92858" w14:textId="7D6BF298" w:rsidR="00CC2056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4</w:t>
            </w:r>
          </w:p>
        </w:tc>
      </w:tr>
      <w:tr w:rsidR="004365C3" w:rsidRPr="00CC2056" w14:paraId="27B8AECE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ECF49" w14:textId="3F595503" w:rsidR="004365C3" w:rsidRPr="00CC2056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Hist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ology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2FD82" w14:textId="70DA7F48" w:rsidR="004365C3" w:rsidRPr="00CC2056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cal-variate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443D5" w14:textId="5AE50207" w:rsidR="004365C3" w:rsidRPr="00CC2056" w:rsidRDefault="0081053D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3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B39E3" w14:textId="6F6EEBEF" w:rsidR="004365C3" w:rsidRPr="00CC2056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9</w:t>
            </w:r>
            <w:r w:rsidR="0081053D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4365C3" w:rsidRPr="00CC2056" w14:paraId="3F286280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A4C3A" w14:textId="77777777" w:rsidR="004365C3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B2590" w14:textId="0951DF80" w:rsidR="004365C3" w:rsidRPr="00CC2056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  <w:r w:rsidRPr="00DB47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llicula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variate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CCCA5" w14:textId="442E273A" w:rsidR="004365C3" w:rsidRPr="00CC2056" w:rsidRDefault="0081053D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3ACC9" w14:textId="70CA3C54" w:rsidR="004365C3" w:rsidRPr="00CC2056" w:rsidRDefault="0081053D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</w:t>
            </w:r>
          </w:p>
        </w:tc>
      </w:tr>
      <w:tr w:rsidR="004365C3" w:rsidRPr="00CC2056" w14:paraId="5F5E337E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BAC9A" w14:textId="77777777" w:rsidR="004365C3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94BE3" w14:textId="24F7EC2C" w:rsidR="004365C3" w:rsidRPr="00CC2056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ther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1294B" w14:textId="40C33AF5" w:rsidR="004365C3" w:rsidRPr="00CC2056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9F664" w14:textId="1CB9B175" w:rsidR="004365C3" w:rsidRPr="00CC2056" w:rsidRDefault="004365C3" w:rsidP="004365C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</w:tr>
      <w:tr w:rsidR="002C55CD" w:rsidRPr="00CC2056" w14:paraId="2C07568E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FA42A5" w14:textId="2BDDD9C4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Extrathyroidal invasion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B6C96" w14:textId="74316273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19C9F" w14:textId="227C74D4" w:rsidR="00E34460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2496B" w14:textId="2F31025D" w:rsidR="00E34460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4</w:t>
            </w:r>
          </w:p>
        </w:tc>
      </w:tr>
      <w:tr w:rsidR="00E34460" w:rsidRPr="00CC2056" w14:paraId="1AF7827A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75F98" w14:textId="77777777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AF2C1" w14:textId="495C52C2" w:rsidR="00E34460" w:rsidRPr="00CC2056" w:rsidRDefault="00E34460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FBA38" w14:textId="1ABC4289" w:rsidR="00E34460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7C399" w14:textId="25B6394D" w:rsidR="00E34460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</w:t>
            </w:r>
          </w:p>
        </w:tc>
      </w:tr>
      <w:tr w:rsidR="002C55CD" w:rsidRPr="00CC2056" w14:paraId="009AC6ED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04068" w14:textId="368B2134" w:rsidR="006A381E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  <w:r w:rsidR="006A381E"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LN examined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39FD0" w14:textId="6F824E9C" w:rsidR="006A381E" w:rsidRPr="00CC2056" w:rsidRDefault="006A381E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/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6B3BA" w14:textId="381E9434" w:rsidR="006A381E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2±4.95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98CCA" w14:textId="1B45EF2F" w:rsidR="006A381E" w:rsidRPr="00CC2056" w:rsidRDefault="00D15D79" w:rsidP="00CC2056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C20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2±5.10</w:t>
            </w:r>
          </w:p>
        </w:tc>
      </w:tr>
      <w:tr w:rsidR="002C55CD" w:rsidRPr="00CC2056" w14:paraId="1704CB5C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ECDDD" w14:textId="4E55CD79" w:rsidR="006A381E" w:rsidRPr="00CC2056" w:rsidRDefault="00627864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LN</w:t>
            </w:r>
            <w:r w:rsidR="002000E2" w:rsidRPr="00CC2056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M</w:t>
            </w: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CA678" w14:textId="5B8DC5F8" w:rsidR="006A381E" w:rsidRPr="00CC2056" w:rsidRDefault="002000E2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B4E4B" w14:textId="14D6C21F" w:rsidR="006A381E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1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76119" w14:textId="7C35D0E8" w:rsidR="006A381E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9</w:t>
            </w:r>
          </w:p>
        </w:tc>
      </w:tr>
      <w:tr w:rsidR="002000E2" w:rsidRPr="00CC2056" w14:paraId="12DD975F" w14:textId="77777777" w:rsidTr="004365C3">
        <w:trPr>
          <w:cantSplit/>
          <w:trHeight w:val="310"/>
          <w:jc w:val="center"/>
        </w:trPr>
        <w:tc>
          <w:tcPr>
            <w:tcW w:w="29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1DD9248" w14:textId="77777777" w:rsidR="002000E2" w:rsidRPr="00CC2056" w:rsidRDefault="002000E2" w:rsidP="00CC205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C4174E7" w14:textId="336A4525" w:rsidR="002000E2" w:rsidRPr="00CC2056" w:rsidRDefault="002000E2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C2056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27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62E83DB" w14:textId="233A8844" w:rsidR="002000E2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9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1855369" w14:textId="09FD98C1" w:rsidR="002000E2" w:rsidRPr="00CC2056" w:rsidRDefault="004365C3" w:rsidP="00CC205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1</w:t>
            </w:r>
          </w:p>
        </w:tc>
      </w:tr>
    </w:tbl>
    <w:p w14:paraId="46A6730D" w14:textId="77777777" w:rsidR="00572D42" w:rsidRPr="00CC2056" w:rsidRDefault="00572D42" w:rsidP="00CC2056">
      <w:pP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Abbreviation: PTC: papillary thyroid carcinoma; HT: Hashimoto’s thyroiditis; CLNM: central lymph node metastasis; L/R/I/B: left/right/</w:t>
      </w:r>
      <w:r w:rsidRPr="00CC2056">
        <w:rPr>
          <w:rFonts w:ascii="Times New Roman" w:hAnsi="Times New Roman" w:cs="Times New Roman"/>
          <w:sz w:val="20"/>
          <w:szCs w:val="20"/>
        </w:rPr>
        <w:t xml:space="preserve"> </w:t>
      </w: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isthmus/ bilateral; U/M/L: upper/middle/low; TSH: thyrotropin; fT3:</w:t>
      </w:r>
      <w:r w:rsidRPr="00CC2056">
        <w:rPr>
          <w:rFonts w:ascii="Times New Roman" w:hAnsi="Times New Roman" w:cs="Times New Roman"/>
          <w:sz w:val="20"/>
          <w:szCs w:val="20"/>
        </w:rPr>
        <w:t xml:space="preserve"> </w:t>
      </w: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free triiodothyronine fT4: free thyroxine; TT3: triiodothyronine; TT4: thyroxine; TgAb: anti-thyroglobulin antibody; TPOAb: anti-thyroid peroxidase antibody; TG: thyroglobulin; CLN: central </w:t>
      </w: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lastRenderedPageBreak/>
        <w:t>lymph node; LLNM: lateral lymph node metastasis.</w:t>
      </w:r>
    </w:p>
    <w:p w14:paraId="7A98858C" w14:textId="77777777" w:rsidR="00572D42" w:rsidRPr="00CC2056" w:rsidRDefault="00572D42" w:rsidP="00CC2056">
      <w:pP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  <w:vertAlign w:val="superscript"/>
        </w:rPr>
        <w:t>*</w:t>
      </w:r>
      <w:r w:rsidRPr="00CC205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Mean±SD</w:t>
      </w:r>
    </w:p>
    <w:p w14:paraId="0D4E1F86" w14:textId="77777777" w:rsidR="00CA03DF" w:rsidRPr="00CC2056" w:rsidRDefault="00CA03DF" w:rsidP="00CC2056">
      <w:pPr>
        <w:rPr>
          <w:rFonts w:ascii="Times New Roman" w:hAnsi="Times New Roman" w:cs="Times New Roman"/>
          <w:sz w:val="20"/>
          <w:szCs w:val="20"/>
        </w:rPr>
      </w:pPr>
    </w:p>
    <w:sectPr w:rsidR="00CA03DF" w:rsidRPr="00CC20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B5DAA" w14:textId="77777777" w:rsidR="00C92559" w:rsidRDefault="00C92559" w:rsidP="004A6E91">
      <w:r>
        <w:separator/>
      </w:r>
    </w:p>
  </w:endnote>
  <w:endnote w:type="continuationSeparator" w:id="0">
    <w:p w14:paraId="21AC8BCA" w14:textId="77777777" w:rsidR="00C92559" w:rsidRDefault="00C92559" w:rsidP="004A6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20A8C" w14:textId="77777777" w:rsidR="00C92559" w:rsidRDefault="00C92559" w:rsidP="004A6E91">
      <w:r>
        <w:separator/>
      </w:r>
    </w:p>
  </w:footnote>
  <w:footnote w:type="continuationSeparator" w:id="0">
    <w:p w14:paraId="4F70D098" w14:textId="77777777" w:rsidR="00C92559" w:rsidRDefault="00C92559" w:rsidP="004A6E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NDEzNDIyszSytDBS0lEKTi0uzszPAykwrwUAtHpROywAAAA="/>
  </w:docVars>
  <w:rsids>
    <w:rsidRoot w:val="001B1274"/>
    <w:rsid w:val="00082C3E"/>
    <w:rsid w:val="000A351E"/>
    <w:rsid w:val="001B1274"/>
    <w:rsid w:val="002000E2"/>
    <w:rsid w:val="002C55CD"/>
    <w:rsid w:val="00345F79"/>
    <w:rsid w:val="004365C3"/>
    <w:rsid w:val="004A6E91"/>
    <w:rsid w:val="004D6E6D"/>
    <w:rsid w:val="004F73D4"/>
    <w:rsid w:val="00572D42"/>
    <w:rsid w:val="00586B09"/>
    <w:rsid w:val="005B0D4F"/>
    <w:rsid w:val="00627864"/>
    <w:rsid w:val="006352DC"/>
    <w:rsid w:val="006A381E"/>
    <w:rsid w:val="007D6796"/>
    <w:rsid w:val="007F4EC8"/>
    <w:rsid w:val="00804A08"/>
    <w:rsid w:val="0081053D"/>
    <w:rsid w:val="0086623B"/>
    <w:rsid w:val="009D26F9"/>
    <w:rsid w:val="00A27B35"/>
    <w:rsid w:val="00B66DA6"/>
    <w:rsid w:val="00B922CA"/>
    <w:rsid w:val="00BE39BB"/>
    <w:rsid w:val="00C92559"/>
    <w:rsid w:val="00CA03DF"/>
    <w:rsid w:val="00CC2056"/>
    <w:rsid w:val="00D15D79"/>
    <w:rsid w:val="00D736F9"/>
    <w:rsid w:val="00DD0D82"/>
    <w:rsid w:val="00E34460"/>
    <w:rsid w:val="00F4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16733"/>
  <w15:chartTrackingRefBased/>
  <w15:docId w15:val="{69F48317-4CCD-4DC8-9C03-AAF7A320B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6E9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A6E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A6E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A6E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A6E9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2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6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闵 宇</dc:creator>
  <cp:keywords/>
  <dc:description/>
  <cp:lastModifiedBy>闵 宇</cp:lastModifiedBy>
  <cp:revision>19</cp:revision>
  <dcterms:created xsi:type="dcterms:W3CDTF">2021-05-17T03:10:00Z</dcterms:created>
  <dcterms:modified xsi:type="dcterms:W3CDTF">2021-06-29T03:47:00Z</dcterms:modified>
</cp:coreProperties>
</file>